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8454FD" w14:textId="77777777" w:rsidR="00027D32" w:rsidRDefault="00027D32" w:rsidP="00027D32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Description:</w:t>
      </w:r>
    </w:p>
    <w:p w14:paraId="60D67942" w14:textId="1B9654A3" w:rsidR="00027D32" w:rsidRDefault="00027D32" w:rsidP="00027D3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Was a student who died as a failure in </w:t>
      </w:r>
      <w:proofErr w:type="spellStart"/>
      <w:r>
        <w:rPr>
          <w:rFonts w:ascii="Times New Roman" w:hAnsi="Times New Roman" w:cs="Times New Roman"/>
          <w:sz w:val="24"/>
          <w:szCs w:val="24"/>
        </w:rPr>
        <w:t>Mizuch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cademy. But, Hiroto picked him up, realizing that wasn’t true. Before the Invading God rewrote the Spirit Realm and Earth,</w:t>
      </w:r>
      <w:r w:rsidR="0080642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Yuki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was a renowned prodigy who fought with both magic and spirit power. However, the rewrite caused him to lose a fateful encounter and die </w:t>
      </w:r>
      <w:r w:rsidR="00C85D9E">
        <w:rPr>
          <w:rFonts w:ascii="Times New Roman" w:hAnsi="Times New Roman" w:cs="Times New Roman"/>
          <w:sz w:val="24"/>
          <w:szCs w:val="24"/>
        </w:rPr>
        <w:t>in</w:t>
      </w:r>
      <w:r>
        <w:rPr>
          <w:rFonts w:ascii="Times New Roman" w:hAnsi="Times New Roman" w:cs="Times New Roman"/>
          <w:sz w:val="24"/>
          <w:szCs w:val="24"/>
        </w:rPr>
        <w:t xml:space="preserve"> a spirit attack. Feeling robbed, his emotions anchored him down to the world of the living, becoming a spirited soul.</w:t>
      </w:r>
    </w:p>
    <w:p w14:paraId="74BD4A72" w14:textId="562B93EB" w:rsidR="00027D32" w:rsidRDefault="00027D32" w:rsidP="00027D32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  <w14:ligatures w14:val="standardContextual"/>
        </w:rPr>
        <w:drawing>
          <wp:inline distT="0" distB="0" distL="0" distR="0" wp14:anchorId="23F9DC64" wp14:editId="4176DB41">
            <wp:extent cx="5943600" cy="2274570"/>
            <wp:effectExtent l="0" t="0" r="0" b="0"/>
            <wp:docPr id="54653227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6532273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74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6C1F0B" w14:textId="26349B47" w:rsidR="00027D32" w:rsidRDefault="00027D32" w:rsidP="00027D3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388C602F" wp14:editId="1E42B0AA">
            <wp:extent cx="2590800" cy="3886200"/>
            <wp:effectExtent l="0" t="0" r="0" b="0"/>
            <wp:docPr id="171657705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2753" cy="38891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49B6DB0" wp14:editId="3D1E064C">
            <wp:extent cx="4552950" cy="2444291"/>
            <wp:effectExtent l="0" t="0" r="0" b="0"/>
            <wp:docPr id="210389520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0779" cy="24538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DDDDC5" w14:textId="77777777" w:rsidR="00027D32" w:rsidRDefault="00027D32" w:rsidP="00027D32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Soul:</w:t>
      </w:r>
    </w:p>
    <w:p w14:paraId="069186D7" w14:textId="77777777" w:rsidR="00027D32" w:rsidRDefault="00027D32" w:rsidP="00027D32">
      <w:pPr>
        <w:rPr>
          <w:rFonts w:ascii="Times New Roman" w:hAnsi="Times New Roman" w:cs="Times New Roman"/>
          <w:sz w:val="24"/>
          <w:szCs w:val="24"/>
        </w:rPr>
      </w:pPr>
    </w:p>
    <w:p w14:paraId="17EEA965" w14:textId="77777777" w:rsidR="00027D32" w:rsidRDefault="00027D32" w:rsidP="00027D32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Abilities:</w:t>
      </w:r>
    </w:p>
    <w:p w14:paraId="39E53F84" w14:textId="77777777" w:rsidR="00027D32" w:rsidRDefault="00027D32" w:rsidP="00027D32">
      <w:pPr>
        <w:rPr>
          <w:rFonts w:ascii="Times New Roman" w:hAnsi="Times New Roman" w:cs="Times New Roman"/>
          <w:sz w:val="24"/>
          <w:szCs w:val="24"/>
        </w:rPr>
      </w:pPr>
    </w:p>
    <w:p w14:paraId="2AC26ACB" w14:textId="77777777" w:rsidR="00027D32" w:rsidRDefault="00027D32" w:rsidP="00027D32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Weapons:</w:t>
      </w:r>
    </w:p>
    <w:p w14:paraId="7F87BE4A" w14:textId="77777777" w:rsidR="00027D32" w:rsidRDefault="00027D32" w:rsidP="00027D32">
      <w:pPr>
        <w:rPr>
          <w:rFonts w:ascii="Times New Roman" w:hAnsi="Times New Roman" w:cs="Times New Roman"/>
          <w:sz w:val="24"/>
          <w:szCs w:val="24"/>
        </w:rPr>
      </w:pPr>
    </w:p>
    <w:p w14:paraId="159C2734" w14:textId="77777777" w:rsidR="00027D32" w:rsidRDefault="00027D32" w:rsidP="00027D32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>Physical Details:</w:t>
      </w:r>
    </w:p>
    <w:p w14:paraId="2298B55B" w14:textId="77777777" w:rsidR="00027D32" w:rsidRDefault="00027D32" w:rsidP="00027D3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ge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57723821" w14:textId="77777777" w:rsidR="00027D32" w:rsidRDefault="00027D32" w:rsidP="00027D3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Gender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53E01C2F" w14:textId="77777777" w:rsidR="00027D32" w:rsidRDefault="00027D32" w:rsidP="00027D3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Race/Heritage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57A61AE1" w14:textId="77777777" w:rsidR="00027D32" w:rsidRDefault="00027D32" w:rsidP="00027D3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Height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1A62017B" w14:textId="77777777" w:rsidR="00027D32" w:rsidRDefault="00027D32" w:rsidP="00027D3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Weight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3CDF9A0F" w14:textId="77777777" w:rsidR="00027D32" w:rsidRDefault="00027D32" w:rsidP="00027D3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Body Posture and Bearing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69260B23" w14:textId="77777777" w:rsidR="00027D32" w:rsidRDefault="00027D32" w:rsidP="00027D3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Distinguishing Marks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738627CF" w14:textId="77777777" w:rsidR="00027D32" w:rsidRDefault="00027D32" w:rsidP="00027D3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Physical Challenges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7CB23831" w14:textId="77777777" w:rsidR="00027D32" w:rsidRDefault="00027D32" w:rsidP="00027D3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Overall Condition and Presentation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5C22A3B7" w14:textId="77777777" w:rsidR="00027D32" w:rsidRDefault="00027D32" w:rsidP="00027D3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Clothing Style Preferences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37EF7D52" w14:textId="77777777" w:rsidR="00027D32" w:rsidRDefault="00027D32" w:rsidP="00027D3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Common Adornments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79A78475" w14:textId="77777777" w:rsidR="00027D32" w:rsidRDefault="00027D32" w:rsidP="00027D32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2A917C42" w14:textId="77777777" w:rsidR="00027D32" w:rsidRDefault="00027D32" w:rsidP="00027D32">
      <w:pPr>
        <w:rPr>
          <w:rFonts w:ascii="Times New Roman" w:hAnsi="Times New Roman" w:cs="Times New Roman"/>
          <w:sz w:val="24"/>
          <w:szCs w:val="24"/>
        </w:rPr>
      </w:pPr>
    </w:p>
    <w:p w14:paraId="2A58BE47" w14:textId="77777777" w:rsidR="00027D32" w:rsidRDefault="00027D32" w:rsidP="00027D32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Daily Life:</w:t>
      </w:r>
    </w:p>
    <w:p w14:paraId="29887C84" w14:textId="77777777" w:rsidR="00027D32" w:rsidRDefault="00027D32" w:rsidP="00027D32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>Family and General Life</w:t>
      </w:r>
    </w:p>
    <w:p w14:paraId="741D9BCE" w14:textId="77777777" w:rsidR="00027D32" w:rsidRDefault="00027D32" w:rsidP="00027D3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</w:t>
      </w:r>
    </w:p>
    <w:p w14:paraId="2EEF3575" w14:textId="77777777" w:rsidR="00027D32" w:rsidRDefault="00027D32" w:rsidP="00027D32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>Talents and Skills</w:t>
      </w:r>
    </w:p>
    <w:p w14:paraId="29E29AA7" w14:textId="77777777" w:rsidR="00027D32" w:rsidRDefault="00027D32" w:rsidP="00027D3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7553C7A4" w14:textId="77777777" w:rsidR="00027D32" w:rsidRDefault="00027D32" w:rsidP="00027D32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  <w:t>Occupation</w:t>
      </w:r>
    </w:p>
    <w:p w14:paraId="2A1EC9A7" w14:textId="77777777" w:rsidR="00027D32" w:rsidRDefault="00027D32" w:rsidP="00027D3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</w:t>
      </w:r>
    </w:p>
    <w:p w14:paraId="7A2AD4DF" w14:textId="77777777" w:rsidR="00027D32" w:rsidRDefault="00027D32" w:rsidP="00027D32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  <w:t>Hobbies</w:t>
      </w:r>
    </w:p>
    <w:p w14:paraId="58355A9C" w14:textId="77777777" w:rsidR="00027D32" w:rsidRDefault="00027D32" w:rsidP="00027D3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</w:t>
      </w:r>
    </w:p>
    <w:p w14:paraId="11E1E638" w14:textId="77777777" w:rsidR="00027D32" w:rsidRDefault="00027D32" w:rsidP="00027D32">
      <w:pPr>
        <w:rPr>
          <w:rFonts w:ascii="Times New Roman" w:hAnsi="Times New Roman" w:cs="Times New Roman"/>
          <w:sz w:val="24"/>
          <w:szCs w:val="24"/>
        </w:rPr>
      </w:pPr>
    </w:p>
    <w:p w14:paraId="2249BA21" w14:textId="77777777" w:rsidR="00027D32" w:rsidRDefault="00027D32" w:rsidP="00027D32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Backstory:</w:t>
      </w:r>
    </w:p>
    <w:p w14:paraId="017637EB" w14:textId="77777777" w:rsidR="00027D32" w:rsidRDefault="00027D32" w:rsidP="00027D3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&lt;Summary&gt;</w:t>
      </w:r>
    </w:p>
    <w:p w14:paraId="2F4BE121" w14:textId="77777777" w:rsidR="00027D32" w:rsidRDefault="00027D32" w:rsidP="00027D32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>Wound</w:t>
      </w:r>
    </w:p>
    <w:p w14:paraId="0D086FA8" w14:textId="77777777" w:rsidR="00027D32" w:rsidRDefault="00027D32" w:rsidP="00027D3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</w:t>
      </w:r>
    </w:p>
    <w:p w14:paraId="17B035A5" w14:textId="77777777" w:rsidR="00027D32" w:rsidRDefault="00027D32" w:rsidP="00027D32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lastRenderedPageBreak/>
        <w:tab/>
        <w:t>Fear</w:t>
      </w:r>
    </w:p>
    <w:p w14:paraId="5E06C036" w14:textId="77777777" w:rsidR="00027D32" w:rsidRDefault="00027D32" w:rsidP="00027D3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</w:t>
      </w:r>
    </w:p>
    <w:p w14:paraId="4408C1D4" w14:textId="77777777" w:rsidR="00027D32" w:rsidRDefault="00027D32" w:rsidP="00027D3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14:paraId="1F00BAE2" w14:textId="77777777" w:rsidR="00027D32" w:rsidRDefault="00027D32" w:rsidP="00027D3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Because of these:</w:t>
      </w:r>
    </w:p>
    <w:p w14:paraId="7A0E33E9" w14:textId="77777777" w:rsidR="00027D32" w:rsidRDefault="00027D32" w:rsidP="00027D32">
      <w:pPr>
        <w:rPr>
          <w:rFonts w:ascii="Times New Roman" w:hAnsi="Times New Roman" w:cs="Times New Roman"/>
          <w:sz w:val="24"/>
          <w:szCs w:val="24"/>
        </w:rPr>
      </w:pPr>
    </w:p>
    <w:p w14:paraId="0DEA5A3F" w14:textId="77777777" w:rsidR="00027D32" w:rsidRDefault="00027D32" w:rsidP="00027D32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  <w:t>Lie</w:t>
      </w:r>
    </w:p>
    <w:p w14:paraId="7294EC3D" w14:textId="77777777" w:rsidR="00027D32" w:rsidRDefault="00027D32" w:rsidP="00027D3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</w:t>
      </w:r>
    </w:p>
    <w:p w14:paraId="5637D9B1" w14:textId="77777777" w:rsidR="00027D32" w:rsidRDefault="00027D32" w:rsidP="00027D32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  <w:t>Secrets</w:t>
      </w:r>
    </w:p>
    <w:p w14:paraId="37A74D1E" w14:textId="77777777" w:rsidR="00027D32" w:rsidRDefault="00027D32" w:rsidP="00027D3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</w:t>
      </w:r>
    </w:p>
    <w:p w14:paraId="28464E5E" w14:textId="77777777" w:rsidR="00027D32" w:rsidRDefault="00027D32" w:rsidP="00027D32">
      <w:pPr>
        <w:rPr>
          <w:rFonts w:ascii="Times New Roman" w:hAnsi="Times New Roman" w:cs="Times New Roman"/>
          <w:sz w:val="24"/>
          <w:szCs w:val="24"/>
        </w:rPr>
      </w:pPr>
    </w:p>
    <w:p w14:paraId="2C393727" w14:textId="77777777" w:rsidR="00027D32" w:rsidRDefault="00027D32" w:rsidP="00027D32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Personality:</w:t>
      </w:r>
    </w:p>
    <w:p w14:paraId="2A05A631" w14:textId="77777777" w:rsidR="00027D32" w:rsidRDefault="00027D32" w:rsidP="00027D32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>Positive Traits</w:t>
      </w:r>
    </w:p>
    <w:p w14:paraId="35C5632B" w14:textId="77777777" w:rsidR="00027D32" w:rsidRDefault="00027D32" w:rsidP="00027D3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Influencers/Role Models</w:t>
      </w:r>
    </w:p>
    <w:p w14:paraId="707A3964" w14:textId="77777777" w:rsidR="00027D32" w:rsidRDefault="00027D32" w:rsidP="00027D3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1BF8AA31" w14:textId="77777777" w:rsidR="00027D32" w:rsidRDefault="00027D32" w:rsidP="00027D32">
      <w:pPr>
        <w:rPr>
          <w:rFonts w:ascii="Times New Roman" w:hAnsi="Times New Roman" w:cs="Times New Roman"/>
          <w:sz w:val="24"/>
          <w:szCs w:val="24"/>
        </w:rPr>
      </w:pPr>
    </w:p>
    <w:p w14:paraId="2DA5CCD4" w14:textId="77777777" w:rsidR="00027D32" w:rsidRDefault="00027D32" w:rsidP="00027D3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Past Achievements and Sources of Pride</w:t>
      </w:r>
    </w:p>
    <w:p w14:paraId="4CAFAF3E" w14:textId="77777777" w:rsidR="00027D32" w:rsidRDefault="00027D32" w:rsidP="00027D3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0AE2A948" w14:textId="77777777" w:rsidR="00027D32" w:rsidRDefault="00027D32" w:rsidP="00027D3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14:paraId="3484D4C5" w14:textId="77777777" w:rsidR="00027D32" w:rsidRDefault="00027D32" w:rsidP="00027D3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Ethics and Values</w:t>
      </w:r>
    </w:p>
    <w:p w14:paraId="66E36A72" w14:textId="77777777" w:rsidR="00027D32" w:rsidRDefault="00027D32" w:rsidP="00027D3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3D77924C" w14:textId="77777777" w:rsidR="00027D32" w:rsidRDefault="00027D32" w:rsidP="00027D32">
      <w:pPr>
        <w:rPr>
          <w:rFonts w:ascii="Times New Roman" w:hAnsi="Times New Roman" w:cs="Times New Roman"/>
          <w:sz w:val="24"/>
          <w:szCs w:val="24"/>
        </w:rPr>
      </w:pPr>
    </w:p>
    <w:p w14:paraId="2F344341" w14:textId="77777777" w:rsidR="00027D32" w:rsidRDefault="00027D32" w:rsidP="00027D3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Environmental Contributions</w:t>
      </w:r>
    </w:p>
    <w:p w14:paraId="0304DFB2" w14:textId="77777777" w:rsidR="00027D32" w:rsidRDefault="00027D32" w:rsidP="00027D3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6D06634A" w14:textId="77777777" w:rsidR="00027D32" w:rsidRDefault="00027D32" w:rsidP="00027D32">
      <w:pPr>
        <w:rPr>
          <w:rFonts w:ascii="Times New Roman" w:hAnsi="Times New Roman" w:cs="Times New Roman"/>
          <w:sz w:val="24"/>
          <w:szCs w:val="24"/>
        </w:rPr>
      </w:pPr>
    </w:p>
    <w:p w14:paraId="291BED7F" w14:textId="77777777" w:rsidR="00027D32" w:rsidRDefault="00027D32" w:rsidP="00027D3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Traits</w:t>
      </w:r>
    </w:p>
    <w:p w14:paraId="2F72E300" w14:textId="77777777" w:rsidR="00027D32" w:rsidRDefault="00027D32" w:rsidP="00027D3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657B43E0" w14:textId="77777777" w:rsidR="00027D32" w:rsidRDefault="00027D32" w:rsidP="00027D32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p w14:paraId="44E7D027" w14:textId="77777777" w:rsidR="00027D32" w:rsidRDefault="00027D32" w:rsidP="00027D32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  <w:t>Negative Traits</w:t>
      </w:r>
    </w:p>
    <w:p w14:paraId="0C29319A" w14:textId="77777777" w:rsidR="00027D32" w:rsidRDefault="00027D32" w:rsidP="00027D3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lastRenderedPageBreak/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Bad Influencers/Role Models</w:t>
      </w:r>
    </w:p>
    <w:p w14:paraId="236094B9" w14:textId="77777777" w:rsidR="00027D32" w:rsidRDefault="00027D32" w:rsidP="00027D3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4B364463" w14:textId="77777777" w:rsidR="00027D32" w:rsidRDefault="00027D32" w:rsidP="00027D3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14:paraId="7BEA793B" w14:textId="77777777" w:rsidR="00027D32" w:rsidRDefault="00027D32" w:rsidP="00027D3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Unjust/Unfair Experiences</w:t>
      </w:r>
    </w:p>
    <w:p w14:paraId="6D39C285" w14:textId="77777777" w:rsidR="00027D32" w:rsidRDefault="00027D32" w:rsidP="00027D3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5BE84C58" w14:textId="77777777" w:rsidR="00027D32" w:rsidRDefault="00027D32" w:rsidP="00027D32">
      <w:pPr>
        <w:rPr>
          <w:rFonts w:ascii="Times New Roman" w:hAnsi="Times New Roman" w:cs="Times New Roman"/>
          <w:sz w:val="24"/>
          <w:szCs w:val="24"/>
        </w:rPr>
      </w:pPr>
    </w:p>
    <w:p w14:paraId="79C5B8B0" w14:textId="77777777" w:rsidR="00027D32" w:rsidRDefault="00027D32" w:rsidP="00027D3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Painful Memories</w:t>
      </w:r>
    </w:p>
    <w:p w14:paraId="314B2748" w14:textId="77777777" w:rsidR="00027D32" w:rsidRDefault="00027D32" w:rsidP="00027D3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2B2ECC00" w14:textId="77777777" w:rsidR="00027D32" w:rsidRDefault="00027D32" w:rsidP="00027D3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14:paraId="3D54E37B" w14:textId="77777777" w:rsidR="00027D32" w:rsidRDefault="00027D32" w:rsidP="00027D3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Negative Life Lessons</w:t>
      </w:r>
    </w:p>
    <w:p w14:paraId="7CA7CA75" w14:textId="77777777" w:rsidR="00027D32" w:rsidRDefault="00027D32" w:rsidP="00027D3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4C0EF678" w14:textId="77777777" w:rsidR="00027D32" w:rsidRDefault="00027D32" w:rsidP="00027D32">
      <w:pPr>
        <w:rPr>
          <w:rFonts w:ascii="Times New Roman" w:hAnsi="Times New Roman" w:cs="Times New Roman"/>
          <w:sz w:val="24"/>
          <w:szCs w:val="24"/>
        </w:rPr>
      </w:pPr>
    </w:p>
    <w:p w14:paraId="75123F1E" w14:textId="77777777" w:rsidR="00027D32" w:rsidRDefault="00027D32" w:rsidP="00027D3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Traits</w:t>
      </w:r>
    </w:p>
    <w:p w14:paraId="580C66D2" w14:textId="77777777" w:rsidR="00027D32" w:rsidRDefault="00027D32" w:rsidP="00027D3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6ED1691E" w14:textId="77777777" w:rsidR="00027D32" w:rsidRDefault="00027D32" w:rsidP="00027D32">
      <w:pPr>
        <w:rPr>
          <w:rFonts w:ascii="Times New Roman" w:hAnsi="Times New Roman" w:cs="Times New Roman"/>
          <w:sz w:val="24"/>
          <w:szCs w:val="24"/>
        </w:rPr>
      </w:pPr>
    </w:p>
    <w:p w14:paraId="72BA9423" w14:textId="77777777" w:rsidR="00027D32" w:rsidRDefault="00027D32" w:rsidP="00027D32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Behavior:</w:t>
      </w:r>
    </w:p>
    <w:p w14:paraId="7AD206CF" w14:textId="77777777" w:rsidR="00027D32" w:rsidRDefault="00027D32" w:rsidP="00027D32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>Core Behavior</w:t>
      </w:r>
    </w:p>
    <w:p w14:paraId="665C3C64" w14:textId="77777777" w:rsidR="00027D32" w:rsidRDefault="00027D32" w:rsidP="00027D3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</w:t>
      </w:r>
    </w:p>
    <w:p w14:paraId="7B85B8A4" w14:textId="77777777" w:rsidR="00027D32" w:rsidRDefault="00027D32" w:rsidP="00027D32">
      <w:pPr>
        <w:rPr>
          <w:rFonts w:ascii="Times New Roman" w:hAnsi="Times New Roman" w:cs="Times New Roman"/>
          <w:sz w:val="24"/>
          <w:szCs w:val="24"/>
        </w:rPr>
      </w:pPr>
    </w:p>
    <w:p w14:paraId="5409767F" w14:textId="77777777" w:rsidR="00027D32" w:rsidRDefault="00027D32" w:rsidP="00027D32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>Emotional Range</w:t>
      </w:r>
    </w:p>
    <w:p w14:paraId="0A13B6FD" w14:textId="77777777" w:rsidR="00027D32" w:rsidRDefault="00027D32" w:rsidP="00027D3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Idle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315FBB03" w14:textId="77777777" w:rsidR="00027D32" w:rsidRDefault="00027D32" w:rsidP="00027D3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Stressed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40963749" w14:textId="77777777" w:rsidR="00027D32" w:rsidRDefault="00027D32" w:rsidP="00027D32">
      <w:pPr>
        <w:ind w:left="3600" w:hanging="21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hausted:</w:t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5DD3B326" w14:textId="77777777" w:rsidR="00027D32" w:rsidRDefault="00027D32" w:rsidP="00027D3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Inebriated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1D8CAB86" w14:textId="77777777" w:rsidR="00027D32" w:rsidRDefault="00027D32" w:rsidP="00027D3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Overstimulated:</w:t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389CEAAE" w14:textId="77777777" w:rsidR="00027D32" w:rsidRDefault="00027D32" w:rsidP="00027D3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nxious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76E3D51F" w14:textId="77777777" w:rsidR="00027D32" w:rsidRDefault="00027D32" w:rsidP="00027D3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Distracted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1D740425" w14:textId="77777777" w:rsidR="00027D32" w:rsidRDefault="00027D32" w:rsidP="00027D3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Bored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06CFB8EA" w14:textId="77777777" w:rsidR="00027D32" w:rsidRDefault="00027D32" w:rsidP="00027D3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ab/>
      </w:r>
      <w:r>
        <w:rPr>
          <w:rFonts w:ascii="Times New Roman" w:hAnsi="Times New Roman" w:cs="Times New Roman"/>
          <w:sz w:val="24"/>
          <w:szCs w:val="24"/>
        </w:rPr>
        <w:tab/>
        <w:t>Attraction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69F5A8B2" w14:textId="77777777" w:rsidR="00027D32" w:rsidRDefault="00027D32" w:rsidP="00027D3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roused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10559DA4" w14:textId="77777777" w:rsidR="00027D32" w:rsidRDefault="00027D32" w:rsidP="00027D3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X</w:t>
      </w:r>
    </w:p>
    <w:p w14:paraId="3F8D6269" w14:textId="77777777" w:rsidR="00027D32" w:rsidRDefault="00027D32" w:rsidP="00027D3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X</w:t>
      </w:r>
    </w:p>
    <w:p w14:paraId="2E053B13" w14:textId="77777777" w:rsidR="00027D32" w:rsidRDefault="00027D32" w:rsidP="00027D3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X</w:t>
      </w:r>
    </w:p>
    <w:p w14:paraId="19B81515" w14:textId="77777777" w:rsidR="00027D32" w:rsidRDefault="00027D32" w:rsidP="00027D3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X</w:t>
      </w:r>
    </w:p>
    <w:p w14:paraId="460D7D8D" w14:textId="77777777" w:rsidR="00027D32" w:rsidRDefault="00027D32" w:rsidP="00027D3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X</w:t>
      </w:r>
    </w:p>
    <w:p w14:paraId="0E966989" w14:textId="77777777" w:rsidR="00027D32" w:rsidRDefault="00027D32" w:rsidP="00027D32">
      <w:pPr>
        <w:rPr>
          <w:rFonts w:ascii="Times New Roman" w:hAnsi="Times New Roman" w:cs="Times New Roman"/>
          <w:sz w:val="24"/>
          <w:szCs w:val="24"/>
        </w:rPr>
      </w:pPr>
    </w:p>
    <w:p w14:paraId="3B5B620B" w14:textId="77777777" w:rsidR="00027D32" w:rsidRDefault="00027D32" w:rsidP="00027D32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>Negative Coping Mechanisms</w:t>
      </w:r>
    </w:p>
    <w:p w14:paraId="3BCD1F75" w14:textId="77777777" w:rsidR="00027D32" w:rsidRDefault="00027D32" w:rsidP="00027D3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</w:t>
      </w:r>
    </w:p>
    <w:p w14:paraId="473C8EB7" w14:textId="77777777" w:rsidR="00027D32" w:rsidRDefault="00027D32" w:rsidP="00027D32">
      <w:pPr>
        <w:rPr>
          <w:rFonts w:ascii="Times New Roman" w:hAnsi="Times New Roman" w:cs="Times New Roman"/>
          <w:sz w:val="24"/>
          <w:szCs w:val="24"/>
        </w:rPr>
      </w:pPr>
    </w:p>
    <w:p w14:paraId="793BD9B2" w14:textId="77777777" w:rsidR="00027D32" w:rsidRDefault="00027D32" w:rsidP="00027D32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>Positive Coping Mechanisms</w:t>
      </w:r>
    </w:p>
    <w:p w14:paraId="081B6BFE" w14:textId="77777777" w:rsidR="00027D32" w:rsidRDefault="00027D32" w:rsidP="00027D3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</w:t>
      </w:r>
    </w:p>
    <w:p w14:paraId="1F0A9929" w14:textId="77777777" w:rsidR="00027D32" w:rsidRDefault="00027D32" w:rsidP="00027D32">
      <w:pPr>
        <w:rPr>
          <w:rFonts w:ascii="Times New Roman" w:hAnsi="Times New Roman" w:cs="Times New Roman"/>
          <w:sz w:val="24"/>
          <w:szCs w:val="24"/>
        </w:rPr>
      </w:pPr>
    </w:p>
    <w:p w14:paraId="74A281F9" w14:textId="77777777" w:rsidR="00027D32" w:rsidRDefault="00027D32" w:rsidP="00027D32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>Uncomfortable Emotions</w:t>
      </w:r>
    </w:p>
    <w:p w14:paraId="1961239F" w14:textId="77777777" w:rsidR="00027D32" w:rsidRDefault="00027D32" w:rsidP="00027D3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</w:t>
      </w:r>
    </w:p>
    <w:p w14:paraId="3EA04F79" w14:textId="77777777" w:rsidR="00027D32" w:rsidRDefault="00027D32" w:rsidP="00027D32">
      <w:pPr>
        <w:rPr>
          <w:rFonts w:ascii="Times New Roman" w:hAnsi="Times New Roman" w:cs="Times New Roman"/>
          <w:sz w:val="24"/>
          <w:szCs w:val="24"/>
        </w:rPr>
      </w:pPr>
    </w:p>
    <w:p w14:paraId="27159E17" w14:textId="77777777" w:rsidR="00027D32" w:rsidRDefault="00027D32" w:rsidP="00027D32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>Quirks</w:t>
      </w:r>
    </w:p>
    <w:p w14:paraId="035E96A0" w14:textId="77777777" w:rsidR="00027D32" w:rsidRDefault="00027D32" w:rsidP="00027D3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</w:t>
      </w:r>
    </w:p>
    <w:p w14:paraId="5EC5296D" w14:textId="77777777" w:rsidR="00027D32" w:rsidRDefault="00027D32" w:rsidP="00027D32">
      <w:pPr>
        <w:rPr>
          <w:rFonts w:ascii="Times New Roman" w:hAnsi="Times New Roman" w:cs="Times New Roman"/>
          <w:sz w:val="24"/>
          <w:szCs w:val="24"/>
        </w:rPr>
      </w:pPr>
    </w:p>
    <w:p w14:paraId="4CD3285E" w14:textId="77777777" w:rsidR="00027D32" w:rsidRDefault="00027D32" w:rsidP="00027D32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Motivations:</w:t>
      </w:r>
    </w:p>
    <w:p w14:paraId="5BC07BF5" w14:textId="77777777" w:rsidR="00027D32" w:rsidRDefault="00027D32" w:rsidP="00027D32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>Outer Motivation</w:t>
      </w:r>
    </w:p>
    <w:p w14:paraId="02604FBB" w14:textId="77777777" w:rsidR="00027D32" w:rsidRDefault="00027D32" w:rsidP="00027D3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</w:t>
      </w:r>
    </w:p>
    <w:p w14:paraId="43DF77B9" w14:textId="77777777" w:rsidR="00027D32" w:rsidRDefault="00027D32" w:rsidP="00027D32">
      <w:pPr>
        <w:rPr>
          <w:rFonts w:ascii="Times New Roman" w:hAnsi="Times New Roman" w:cs="Times New Roman"/>
          <w:sz w:val="24"/>
          <w:szCs w:val="24"/>
        </w:rPr>
      </w:pPr>
    </w:p>
    <w:p w14:paraId="6F00D64A" w14:textId="77777777" w:rsidR="00027D32" w:rsidRDefault="00027D32" w:rsidP="00027D32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  <w:t>Inner Motivation</w:t>
      </w:r>
    </w:p>
    <w:p w14:paraId="0E29BCD0" w14:textId="77777777" w:rsidR="00027D32" w:rsidRDefault="00027D32" w:rsidP="00027D32">
      <w:pPr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</w:t>
      </w:r>
    </w:p>
    <w:p w14:paraId="723D28A3" w14:textId="77777777" w:rsidR="00027D32" w:rsidRDefault="00027D32" w:rsidP="00027D32">
      <w:pPr>
        <w:ind w:left="1440"/>
        <w:rPr>
          <w:rFonts w:ascii="Times New Roman" w:hAnsi="Times New Roman" w:cs="Times New Roman"/>
          <w:sz w:val="24"/>
          <w:szCs w:val="24"/>
        </w:rPr>
      </w:pPr>
    </w:p>
    <w:p w14:paraId="2F4CF472" w14:textId="77777777" w:rsidR="00027D32" w:rsidRDefault="00027D32" w:rsidP="00027D32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  <w:t>Emotional Shielding</w:t>
      </w:r>
    </w:p>
    <w:p w14:paraId="364A7D60" w14:textId="77777777" w:rsidR="00027D32" w:rsidRDefault="00027D32" w:rsidP="00027D3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lastRenderedPageBreak/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</w:t>
      </w:r>
    </w:p>
    <w:p w14:paraId="62B89C0C" w14:textId="77777777" w:rsidR="00027D32" w:rsidRDefault="00027D32" w:rsidP="00027D32">
      <w:pPr>
        <w:rPr>
          <w:rFonts w:ascii="Times New Roman" w:hAnsi="Times New Roman" w:cs="Times New Roman"/>
          <w:sz w:val="24"/>
          <w:szCs w:val="24"/>
        </w:rPr>
      </w:pPr>
    </w:p>
    <w:p w14:paraId="5F475FD5" w14:textId="77777777" w:rsidR="00027D32" w:rsidRDefault="00027D32" w:rsidP="00027D32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  <w:t>Fatal Flaw</w:t>
      </w:r>
    </w:p>
    <w:p w14:paraId="503468A9" w14:textId="77777777" w:rsidR="00027D32" w:rsidRDefault="00027D32" w:rsidP="00027D32">
      <w:pPr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14:paraId="05A00605" w14:textId="77777777" w:rsidR="00027D32" w:rsidRDefault="00027D32" w:rsidP="00027D32">
      <w:pPr>
        <w:rPr>
          <w:rFonts w:ascii="Times New Roman" w:hAnsi="Times New Roman" w:cs="Times New Roman"/>
          <w:sz w:val="24"/>
          <w:szCs w:val="24"/>
        </w:rPr>
      </w:pPr>
    </w:p>
    <w:p w14:paraId="6713B37F" w14:textId="77777777" w:rsidR="00027D32" w:rsidRDefault="00027D32" w:rsidP="00027D32">
      <w:pPr>
        <w:rPr>
          <w:rFonts w:ascii="Times New Roman" w:hAnsi="Times New Roman" w:cs="Times New Roman"/>
          <w:i/>
          <w:iCs/>
          <w:sz w:val="24"/>
          <w:szCs w:val="24"/>
        </w:rPr>
      </w:pPr>
    </w:p>
    <w:p w14:paraId="043D8C6E" w14:textId="77777777" w:rsidR="00BD362A" w:rsidRDefault="00BD362A"/>
    <w:sectPr w:rsidR="00BD362A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WyNLA0tTQ1MjExMjVR0lEKTi0uzszPAykwqgUAfSHamCwAAAA="/>
  </w:docVars>
  <w:rsids>
    <w:rsidRoot w:val="0040046E"/>
    <w:rsid w:val="00027D32"/>
    <w:rsid w:val="0040046E"/>
    <w:rsid w:val="0080642C"/>
    <w:rsid w:val="00BD362A"/>
    <w:rsid w:val="00C85D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C61BF7"/>
  <w15:chartTrackingRefBased/>
  <w15:docId w15:val="{A6BF7E4A-E3CD-40FE-B351-2B2F43F318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PH" w:eastAsia="ja-JP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27D32"/>
    <w:pPr>
      <w:spacing w:line="256" w:lineRule="auto"/>
    </w:pPr>
    <w:rPr>
      <w:kern w:val="0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6606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841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jpe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C9D3B2C-E01F-41F9-9986-D9C6EDE9F7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7</TotalTime>
  <Pages>7</Pages>
  <Words>257</Words>
  <Characters>1467</Characters>
  <Application>Microsoft Office Word</Application>
  <DocSecurity>0</DocSecurity>
  <Lines>12</Lines>
  <Paragraphs>3</Paragraphs>
  <ScaleCrop>false</ScaleCrop>
  <Company/>
  <LinksUpToDate>false</LinksUpToDate>
  <CharactersWithSpaces>17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guel Malisa</dc:creator>
  <cp:keywords/>
  <dc:description/>
  <cp:lastModifiedBy>Miguel Malisa</cp:lastModifiedBy>
  <cp:revision>4</cp:revision>
  <dcterms:created xsi:type="dcterms:W3CDTF">2023-11-24T09:15:00Z</dcterms:created>
  <dcterms:modified xsi:type="dcterms:W3CDTF">2023-11-24T16:18:00Z</dcterms:modified>
</cp:coreProperties>
</file>